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iomedical</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Biomedical Engineer Internship Opportunity in Italy Milan</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Portfolio URL]</w:t>
      </w:r>
    </w:p>
    <w:p>
      <w:pPr>
        <w:pStyle w:val="BodyText"/>
      </w:pPr>
      <w:r>
        <w:t xml:space="preserve">[Date]</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Milan, Italy</w:t>
      </w:r>
    </w:p>
    <w:bookmarkStart w:id="21" w:name="X85d09caad46149736ac4ce66bcf8a8653905ac1"/>
    <w:p>
      <w:pPr>
        <w:pStyle w:val="Heading2"/>
      </w:pPr>
      <w:r>
        <w:t xml:space="preserve">Subject: Application for Biomedical Engineer Internship Position</w:t>
      </w:r>
    </w:p>
    <w:bookmarkEnd w:id="21"/>
    <w:p>
      <w:pPr>
        <w:pStyle w:val="FirstParagraph"/>
      </w:pPr>
      <w:r>
        <w:t xml:space="preserve">Dear Hiring Manager,</w:t>
      </w:r>
    </w:p>
    <w:p>
      <w:pPr>
        <w:pStyle w:val="BodyText"/>
      </w:pPr>
      <w:r>
        <w:t xml:space="preserve">As a dedicated Biomedical Engineering student with a profound passion for healthcare innovation, I am writing to express my enthusiastic interest in the Biomedical Engineer Internship position at [Company Name] in Milan, Italy. This</w:t>
      </w:r>
      <w:r>
        <w:t xml:space="preserve"> </w:t>
      </w:r>
      <w:r>
        <w:rPr>
          <w:bCs/>
          <w:b/>
        </w:rPr>
        <w:t xml:space="preserve">Internship Application Letter</w:t>
      </w:r>
      <w:r>
        <w:t xml:space="preserve"> </w:t>
      </w:r>
      <w:r>
        <w:t xml:space="preserve">represents not merely an application but a convergence of my academic rigor, technical skills, and deep admiration for Milan's role as a global epicenter of medical technology within Europe. Having closely followed your pioneering work in [mention specific project/technology if known], I am confident that my background aligns precisely with the innovative spirit driving healthcare advancement in</w:t>
      </w:r>
      <w:r>
        <w:t xml:space="preserve"> </w:t>
      </w:r>
      <w:r>
        <w:rPr>
          <w:bCs/>
          <w:b/>
        </w:rPr>
        <w:t xml:space="preserve">Italy Milan</w:t>
      </w:r>
      <w:r>
        <w:t xml:space="preserve">.</w:t>
      </w:r>
    </w:p>
    <w:p>
      <w:pPr>
        <w:pStyle w:val="BodyText"/>
      </w:pPr>
      <w:r>
        <w:t xml:space="preserve">My academic journey at [Your University] has been meticulously structured around the intersection of engineering principles and biological systems. In my coursework, I have mastered advanced biomechanics, medical imaging analysis (with proficiency in MATLAB and Python for image processing), biomaterials characterization, and regulatory frameworks like ISO 13485. My capstone project—</w:t>
      </w:r>
      <w:r>
        <w:rPr>
          <w:iCs/>
          <w:i/>
        </w:rPr>
        <w:t xml:space="preserve">"Development of a Low-Cost Wearable ECG Monitor for Rural Healthcare Access"</w:t>
      </w:r>
      <w:r>
        <w:t xml:space="preserve">—required me to design circuitry, prototype sensor integration, and validate algorithms using clinical datasets. This experience culminated in a 20% improvement in signal-to-noise ratio compared to commercial alternatives, demonstrating my ability to translate theoretical knowledge into tangible healthcare solutions—a skill directly applicable to your team's work on [mention specific company technology].</w:t>
      </w:r>
    </w:p>
    <w:p>
      <w:pPr>
        <w:pStyle w:val="BodyText"/>
      </w:pPr>
      <w:r>
        <w:t xml:space="preserve">What compels me toward</w:t>
      </w:r>
      <w:r>
        <w:t xml:space="preserve"> </w:t>
      </w:r>
      <w:r>
        <w:rPr>
          <w:bCs/>
          <w:b/>
        </w:rPr>
        <w:t xml:space="preserve">Italy Milan</w:t>
      </w:r>
      <w:r>
        <w:t xml:space="preserve"> </w:t>
      </w:r>
      <w:r>
        <w:t xml:space="preserve">is not merely its status as a fashion and design capital, but its unparalleled ecosystem for medical innovation. Milan hosts Europe’s largest concentration of biomedical startups (including leaders like Biotronik and Medtronic Italy R&amp;D), world-class institutions like San Raffaele Hospital with its cutting-edge clinical trials, and the Politecnico di Milano—a global leader in biomedical engineering education. Having participated in the</w:t>
      </w:r>
      <w:r>
        <w:t xml:space="preserve"> </w:t>
      </w:r>
      <w:r>
        <w:rPr>
          <w:iCs/>
          <w:i/>
        </w:rPr>
        <w:t xml:space="preserve">"Milan Innovation Week"</w:t>
      </w:r>
      <w:r>
        <w:t xml:space="preserve"> </w:t>
      </w:r>
      <w:r>
        <w:t xml:space="preserve">virtual summit last year, I was deeply inspired by how your company bridges academic research and clinical implementation through initiatives like [mention specific event/project]. This environment—where historical craftsmanship meets AI-driven healthcare—fuels my aspiration to contribute meaningfully during my internship.</w:t>
      </w:r>
    </w:p>
    <w:p>
      <w:pPr>
        <w:pStyle w:val="BodyText"/>
      </w:pPr>
      <w:r>
        <w:t xml:space="preserve">My hands-on experience extends beyond the classroom. As a lab assistant at [University Research Lab], I developed a novel hydrogel scaffold for cardiac tissue engineering, which was presented at the International Conference on Biomedical Engineering in Lisbon. I also volunteered with</w:t>
      </w:r>
      <w:r>
        <w:t xml:space="preserve"> </w:t>
      </w:r>
      <w:r>
        <w:rPr>
          <w:iCs/>
          <w:i/>
        </w:rPr>
        <w:t xml:space="preserve">"MedShare Italia"</w:t>
      </w:r>
      <w:r>
        <w:t xml:space="preserve">, refurbishing medical devices for underserved communities—a role that reinforced my understanding of healthcare accessibility challenges within European contexts. Crucially, I’ve dedicated myself to mastering Italian language fundamentals (B1 level via Duolingo and local classes) to navigate both professional and cultural landscapes seamlessly in Milan. I am eager to immerse myself in the</w:t>
      </w:r>
      <w:r>
        <w:t xml:space="preserve"> </w:t>
      </w:r>
      <w:r>
        <w:rPr>
          <w:bCs/>
          <w:b/>
        </w:rPr>
        <w:t xml:space="preserve">Italy Milan</w:t>
      </w:r>
      <w:r>
        <w:t xml:space="preserve"> </w:t>
      </w:r>
      <w:r>
        <w:t xml:space="preserve">community while contributing my technical skills.</w:t>
      </w:r>
    </w:p>
    <w:p>
      <w:pPr>
        <w:pStyle w:val="BodyText"/>
      </w:pPr>
      <w:r>
        <w:t xml:space="preserve">The Biomedical Engineer Internship at [Company Name] particularly resonates with my career vision because it offers a rare opportunity to work on projects at the nexus of artificial intelligence and clinical diagnostics—a field where Milan excels. I’ve studied your recent collaboration with the University of Milan on AI-driven early detection systems for neurodegenerative disorders, and I am eager to support such initiatives through my skills in Python-based machine learning (including TensorFlow applications for biomedical data) and FDA/CE regulatory documentation experience gained during a summer internship at [Other Company]. My portfolio includes a GitHub repository with open-source code for medical device simulation, reflecting my commitment to transparent innovation—a value I understand is central to your company culture.</w:t>
      </w:r>
    </w:p>
    <w:p>
      <w:pPr>
        <w:pStyle w:val="BodyText"/>
      </w:pPr>
      <w:r>
        <w:t xml:space="preserve">What distinguishes me as a candidate is not just technical proficiency but cultural adaptability. Having spent two months studying in Florence during my undergraduate exchange, I navigated academic challenges while embracing Italian traditions—from morning espresso rituals to Sunday family meals. I understand that innovation thrives in environments of mutual respect and open dialogue, which Milan embodies through its collaborative workspaces like the "Startup Village" at Fondazione Forlanini. As a team player who has led three cross-functional student projects (including a medical device design competition where we secured 2nd place), I will contribute immediately to your team's dynamics while learning from Milan’s industry veterans.</w:t>
      </w:r>
    </w:p>
    <w:p>
      <w:pPr>
        <w:pStyle w:val="BodyText"/>
      </w:pPr>
      <w:r>
        <w:t xml:space="preserve">I am acutely aware that the future of healthcare demands engineers who understand both technical precision and human impact. In Milan—where ancient architecture meets futuristic medical labs—I aspire to grow as a Biomedical Engineer who bridges these worlds. My ability to communicate complex technical concepts in both English and Italian, combined with my hands-on experience in device prototyping, regulatory compliance, and data-driven problem-solving, positions me to add value from day one of this internship.</w:t>
      </w:r>
    </w:p>
    <w:p>
      <w:pPr>
        <w:pStyle w:val="BodyText"/>
      </w:pPr>
      <w:r>
        <w:t xml:space="preserve">Thank you for considering my application. I am profoundly excited about the possibility of contributing to [Company Name]’s mission while learning from Milan’s extraordinary medical innovation ecosystem. I have attached my resume and academic transcripts for your review, and I welcome the opportunity to discuss how my skills align with your team’s objectives in an interview at your convenience. Please feel free to contact me via email or phone.</w:t>
      </w:r>
    </w:p>
    <w:p>
      <w:pPr>
        <w:pStyle w:val="BodyText"/>
      </w:pPr>
      <w:r>
        <w:t xml:space="preserve">With sincere appreciation,</w:t>
      </w:r>
    </w:p>
    <w:p>
      <w:pPr>
        <w:pStyle w:val="BodyText"/>
      </w:pPr>
      <w:r>
        <w:rPr>
          <w:bCs/>
          <w:b/>
        </w:rPr>
        <w:t xml:space="preserve">[Your Full Name]</w:t>
      </w:r>
    </w:p>
    <w:p>
      <w:pPr>
        <w:pStyle w:val="BodyText"/>
      </w:pPr>
      <w:r>
        <w:t xml:space="preserve">Biomedical Engineering Student | [University] | [Graduation Date]</w:t>
      </w:r>
    </w:p>
    <w:p>
      <w:pPr>
        <w:pStyle w:val="BodyText"/>
      </w:pPr>
      <w:r>
        <w:t xml:space="preserve">This Internship Application Letter reflects a deep commitment to the Biomedical Engineer profession within Italy Milan's unique innovation landscap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iomedical Engineer</dc:title>
  <dc:creator/>
  <dc:language>en</dc:language>
  <cp:keywords/>
  <dcterms:created xsi:type="dcterms:W3CDTF">2026-07-19T18:17:48Z</dcterms:created>
  <dcterms:modified xsi:type="dcterms:W3CDTF">2026-07-19T18:17:48Z</dcterms:modified>
</cp:coreProperties>
</file>

<file path=docProps/custom.xml><?xml version="1.0" encoding="utf-8"?>
<Properties xmlns="http://schemas.openxmlformats.org/officeDocument/2006/custom-properties" xmlns:vt="http://schemas.openxmlformats.org/officeDocument/2006/docPropsVTypes"/>
</file>